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32b0a25ad5698bbb8f247220c1d4ff5b471c701"/>
    <w:p>
      <w:pPr>
        <w:pStyle w:val="Heading1"/>
      </w:pPr>
      <w:r>
        <w:t xml:space="preserve">Internship Application Letter for Customs Officer Position</w:t>
      </w:r>
    </w:p>
    <w:p>
      <w:pPr>
        <w:pStyle w:val="FirstParagraph"/>
      </w:pPr>
      <w:r>
        <w:t xml:space="preserve">Submitted to the Director General of Customs, Department of Customs, Sri Lanka Colombo</w:t>
      </w:r>
    </w:p>
    <w:bookmarkEnd w:id="20"/>
    <w:p>
      <w:pPr>
        <w:pStyle w:val="BodyText"/>
      </w:pPr>
      <w:r>
        <w:rPr>
          <w:bCs/>
          <w:b/>
        </w:rPr>
        <w:t xml:space="preserve">Mr. [Your Full Name]</w:t>
      </w:r>
      <w:r>
        <w:br/>
      </w:r>
      <w:r>
        <w:t xml:space="preserve">[Your Current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Director General of Customs</w:t>
      </w:r>
      <w:r>
        <w:br/>
      </w:r>
      <w:r>
        <w:t xml:space="preserve">Department of Customs</w:t>
      </w:r>
      <w:r>
        <w:br/>
      </w:r>
      <w:r>
        <w:t xml:space="preserve">Colombo Fort, Colombo 01</w:t>
      </w:r>
      <w:r>
        <w:br/>
      </w:r>
      <w:r>
        <w:t xml:space="preserve">Sri Lanka</w:t>
      </w:r>
    </w:p>
    <w:bookmarkStart w:id="21" w:name="X1014737a806c0803f4f2e6cdf8f7789642f2e93"/>
    <w:p>
      <w:pPr>
        <w:pStyle w:val="Heading2"/>
      </w:pPr>
      <w:r>
        <w:t xml:space="preserve">Subject: Application for Internship Position as Customs Officer – Sri Lanka Colombo</w:t>
      </w:r>
    </w:p>
    <w:p>
      <w:pPr>
        <w:pStyle w:val="FirstParagraph"/>
      </w:pPr>
      <w:r>
        <w:t xml:space="preserve">Dear Director General,</w:t>
      </w:r>
    </w:p>
    <w:p>
      <w:pPr>
        <w:pStyle w:val="BodyText"/>
      </w:pPr>
      <w:r>
        <w:t xml:space="preserve">It is with profound enthusiasm and a deep commitment to serving Sri Lanka’s national interests that I submit my application for the Internship Position as Customs Officer within the Department of Customs, headquartered in Colombo. As a final-year undergraduate student pursuing a Bachelor of Science in International Trade and Logistics at the University of Moratuwa, I have dedicated myself to understanding the intricate mechanisms that govern border security and trade facilitation—a domain where Sri Lanka Colombo’s strategic position as South Asia’s premier port hub makes your Department indispensable to our nation’s economic prosperity.</w:t>
      </w:r>
    </w:p>
    <w:p>
      <w:pPr>
        <w:pStyle w:val="BodyText"/>
      </w:pPr>
      <w:r>
        <w:t xml:space="preserve">The role of a Customs Officer in Sri Lanka Colombo transcends routine administrative functions; it embodies the critical safeguarding of national sovereignty, revenue collection, and seamless trade flow that underpins our $4.5 billion annual export economy. I have closely followed the Department’s transformative initiatives like the</w:t>
      </w:r>
      <w:r>
        <w:t xml:space="preserve"> </w:t>
      </w:r>
      <w:r>
        <w:rPr>
          <w:iCs/>
          <w:i/>
        </w:rPr>
        <w:t xml:space="preserve">Single Window System</w:t>
      </w:r>
      <w:r>
        <w:t xml:space="preserve"> </w:t>
      </w:r>
      <w:r>
        <w:t xml:space="preserve">and</w:t>
      </w:r>
      <w:r>
        <w:t xml:space="preserve"> </w:t>
      </w:r>
      <w:r>
        <w:rPr>
          <w:iCs/>
          <w:i/>
        </w:rPr>
        <w:t xml:space="preserve">Sri Lanka Customs Modernization Project</w:t>
      </w:r>
      <w:r>
        <w:t xml:space="preserve">, which exemplify how digital innovation enhances compliance while reducing trade costs—a vision I am eager to contribute to during my internship. My academic rigor has been complemented by research on Sri Lankan customs regulations, including the Customs Act No. 25 of 1985 and the recent amendments under the</w:t>
      </w:r>
      <w:r>
        <w:t xml:space="preserve"> </w:t>
      </w:r>
      <w:r>
        <w:rPr>
          <w:iCs/>
          <w:i/>
        </w:rPr>
        <w:t xml:space="preserve">Trade Facilitation Act</w:t>
      </w:r>
      <w:r>
        <w:t xml:space="preserve">, reinforcing my understanding of how Colombo’s customs procedures directly impact global supply chains.</w:t>
      </w:r>
    </w:p>
    <w:p>
      <w:pPr>
        <w:pStyle w:val="BodyText"/>
      </w:pPr>
      <w:r>
        <w:t xml:space="preserve">My academic journey has equipped me with highly relevant competencies for this Internship Application Letter. In my course on</w:t>
      </w:r>
      <w:r>
        <w:t xml:space="preserve"> </w:t>
      </w:r>
      <w:r>
        <w:rPr>
          <w:iCs/>
          <w:i/>
        </w:rPr>
        <w:t xml:space="preserve">International Trade Compliance</w:t>
      </w:r>
      <w:r>
        <w:t xml:space="preserve">, I analyzed case studies of customs clearance delays at the Port of Colombo, proposing solutions using data-driven approaches to expedite goods movement while maintaining security protocols. I also completed a supervised project evaluating the impact of Sri Lanka’s preferential trade agreements (such as SAFTA and CEPTE) on import declarations—a task directly mirroring daily Customs Officer responsibilities. Furthermore, my proficiency in Microsoft Power BI enabled me to visualize customs data trends, a skill I am eager to apply under your mentorship at the Colombo headquarters. My bilingual fluency in Sinhala (native) and English (professional), coupled with basic knowledge of Tamil, aligns with the Department’s need for culturally attuned officers serving diverse stakeholders across Colombo and beyond.</w:t>
      </w:r>
    </w:p>
    <w:p>
      <w:pPr>
        <w:pStyle w:val="BodyText"/>
      </w:pPr>
      <w:r>
        <w:t xml:space="preserve">What distinguishes my application is my firsthand understanding of Sri Lanka Colombo’s unique customs challenges. Having volunteered at the International Chamber of Commerce (ICC) in Colombo, I assisted exporters navigating complex documentation for EU and China markets—experiences that illuminated the human element behind each customs declaration. I witnessed how timely processing at the Port of Colombo prevents shipment demurrage costs exceeding LKR 200 million daily, a figure underscored by recent Department statistics. This tangible connection to Colombo’s economic pulse fuels my determination to contribute meaningfully during my internship. I am particularly drawn to the Department’s focus on combating illicit trade (e.g., counterfeit goods and narcotics) through its</w:t>
      </w:r>
      <w:r>
        <w:t xml:space="preserve"> </w:t>
      </w:r>
      <w:r>
        <w:rPr>
          <w:iCs/>
          <w:i/>
        </w:rPr>
        <w:t xml:space="preserve">Strategic Intelligence Unit</w:t>
      </w:r>
      <w:r>
        <w:t xml:space="preserve">, a priority area where I aim to apply my analytical skills learned in university cybersecurity modules.</w:t>
      </w:r>
    </w:p>
    <w:p>
      <w:pPr>
        <w:pStyle w:val="BodyText"/>
      </w:pPr>
      <w:r>
        <w:t xml:space="preserve">I recognize that an Internship Application Letter must demonstrate both humility and readiness for responsibility. As a volunteer with the Sri Lanka Police Volunteers Corps, I developed meticulous attention to detail while processing community records—a trait essential for verifying customs declarations. Similarly, my participation in the Colombo Youth Leadership Program taught me to navigate bureaucratic systems collaboratively; I am accustomed to working within structured frameworks like those of the Department of Customs while advocating for procedural improvements. My internship would focus on three core objectives: (1) mastering Sri Lanka’s Integrated Customs Management System (ICMS), (2) supporting risk-assessment analyses for high-value imports at Colombo Port, and (3) documenting best practices in trade facilitation to share with future interns.</w:t>
      </w:r>
    </w:p>
    <w:p>
      <w:pPr>
        <w:pStyle w:val="BodyText"/>
      </w:pPr>
      <w:r>
        <w:t xml:space="preserve">Sri Lanka Colombo’s Department of Customs stands at the vanguard of regional trade security. The recent expansion of the Colombo International Container Terminal (CICT), now handling 10+ million TEUs annually, demands officers who understand not only regulations but also the logistical realities shaping our nation’s competitiveness. I am deeply inspired by your Department’s motto—</w:t>
      </w:r>
      <w:r>
        <w:rPr>
          <w:iCs/>
          <w:i/>
        </w:rPr>
        <w:t xml:space="preserve">"Guardians of Trade, Custodians of Prosperity"*</w:t>
      </w:r>
      <w:r>
        <w:t xml:space="preserve">—and am ready to embody this ethos through rigorous work on customs clearance procedures, export compliance audits, and data integrity checks under the guidance of your esteemed officers in Colombo.</w:t>
      </w:r>
    </w:p>
    <w:p>
      <w:pPr>
        <w:pStyle w:val="BodyText"/>
      </w:pPr>
      <w:r>
        <w:t xml:space="preserve">I respectfully request the opportunity to discuss how my academic background, local insights, and unwavering dedication align with the Department’s objectives. I am available for an interview at your earliest convenience and have attached my curriculum vitae for detailed review. Thank you for considering my application to contribute to Sri Lanka’s most vital customs operations in Colombo—a position where integrity meets impact.</w:t>
      </w:r>
    </w:p>
    <w:p>
      <w:pPr>
        <w:pStyle w:val="BodyText"/>
      </w:pPr>
      <w:r>
        <w:t xml:space="preserve">Yours sincerely,</w:t>
      </w:r>
      <w:r>
        <w:br/>
      </w:r>
      <w:r>
        <w:rPr>
          <w:bCs/>
          <w:b/>
        </w:rPr>
        <w:t xml:space="preserve">[Your Full Name]</w:t>
      </w:r>
      <w:r>
        <w:br/>
      </w:r>
      <w:r>
        <w:t xml:space="preserve">[Your Student ID/Registration Number, if applicable]</w:t>
      </w:r>
    </w:p>
    <w:p>
      <w:pPr>
        <w:pStyle w:val="BodyText"/>
      </w:pPr>
      <w:r>
        <w:t xml:space="preserve">*Department of Customs Sri Lanka official motto</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09T09:57:29Z</dcterms:created>
  <dcterms:modified xsi:type="dcterms:W3CDTF">2025-12-09T09:57:29Z</dcterms:modified>
</cp:coreProperties>
</file>

<file path=docProps/custom.xml><?xml version="1.0" encoding="utf-8"?>
<Properties xmlns="http://schemas.openxmlformats.org/officeDocument/2006/custom-properties" xmlns:vt="http://schemas.openxmlformats.org/officeDocument/2006/docPropsVTypes"/>
</file>